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AEB2347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FE6907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6727B2">
        <w:rPr>
          <w:rFonts w:ascii="Times New Roman" w:eastAsia="Calibri" w:hAnsi="Times New Roman" w:cs="Times New Roman"/>
          <w:b/>
          <w:sz w:val="32"/>
          <w:szCs w:val="48"/>
        </w:rPr>
        <w:t>P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73992FE6" w14:textId="7BC7ECB7" w:rsidR="00D75A2A" w:rsidRDefault="00D75A2A" w:rsidP="00360D04">
      <w:pPr>
        <w:pStyle w:val="ListParagraph"/>
        <w:numPr>
          <w:ilvl w:val="0"/>
          <w:numId w:val="6"/>
        </w:numPr>
      </w:pPr>
      <w:r>
        <w:t xml:space="preserve">A triangle and a circle have </w:t>
      </w:r>
      <w:r>
        <w:rPr>
          <w:rFonts w:hint="eastAsia"/>
        </w:rPr>
        <w:t>two</w:t>
      </w:r>
      <w:r>
        <w:t xml:space="preserve"> intersection points:</w:t>
      </w:r>
    </w:p>
    <w:p w14:paraId="56CF892F" w14:textId="0183961B" w:rsidR="00D75A2A" w:rsidRDefault="00D75A2A" w:rsidP="00D75A2A">
      <w:r>
        <w:t>The two intersection points are on the same side of the triangle.</w:t>
      </w:r>
    </w:p>
    <w:p w14:paraId="7D36C93A" w14:textId="77777777" w:rsidR="00D75A2A" w:rsidRDefault="00D75A2A" w:rsidP="005B4A71">
      <w:pPr>
        <w:jc w:val="center"/>
      </w:pPr>
      <w:r>
        <w:rPr>
          <w:noProof/>
        </w:rPr>
        <w:drawing>
          <wp:inline distT="0" distB="0" distL="0" distR="0" wp14:anchorId="39D2C110" wp14:editId="732F9378">
            <wp:extent cx="2458051" cy="1918557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2" t="9433" r="7478" b="11740"/>
                    <a:stretch/>
                  </pic:blipFill>
                  <pic:spPr bwMode="auto">
                    <a:xfrm>
                      <a:off x="0" y="0"/>
                      <a:ext cx="2518073" cy="196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2EBDD03A" w14:textId="27AABCBD" w:rsidR="00360D04" w:rsidRDefault="00360D04" w:rsidP="00360D04">
      <w:pPr>
        <w:pStyle w:val="ListParagraph"/>
        <w:numPr>
          <w:ilvl w:val="0"/>
          <w:numId w:val="6"/>
        </w:numPr>
      </w:pPr>
      <w:bookmarkStart w:id="0" w:name="OLE_LINK1"/>
      <w:bookmarkStart w:id="1" w:name="OLE_LINK2"/>
      <w:r>
        <w:t>A triangle and a circle have three intersection points:</w:t>
      </w:r>
    </w:p>
    <w:p w14:paraId="42E9FFB6" w14:textId="5F3534C6" w:rsidR="00360D04" w:rsidRDefault="00360D04" w:rsidP="00360D04">
      <w:r>
        <w:t>Two intersections are on one side of the triangle, the third intersection is on another side.</w:t>
      </w:r>
    </w:p>
    <w:p w14:paraId="78808C80" w14:textId="77777777" w:rsidR="00360D04" w:rsidRDefault="00360D04" w:rsidP="005B4A71">
      <w:pPr>
        <w:jc w:val="center"/>
      </w:pPr>
      <w:r>
        <w:rPr>
          <w:noProof/>
        </w:rPr>
        <w:drawing>
          <wp:inline distT="0" distB="0" distL="0" distR="0" wp14:anchorId="769B108B" wp14:editId="544D169A">
            <wp:extent cx="2709542" cy="180302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84" cy="1827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p w14:paraId="0612E273" w14:textId="4990B766" w:rsidR="005B4A71" w:rsidRDefault="006C0E60" w:rsidP="005B4A71">
      <w:pPr>
        <w:pStyle w:val="ListParagraph"/>
        <w:numPr>
          <w:ilvl w:val="0"/>
          <w:numId w:val="6"/>
        </w:numPr>
      </w:pPr>
      <w:r w:rsidRPr="006C0E60">
        <w:lastRenderedPageBreak/>
        <w:t>Two triangles have an overlapped side</w:t>
      </w:r>
      <w:r w:rsidR="005B4A71">
        <w:t>:</w:t>
      </w:r>
      <w:bookmarkStart w:id="2" w:name="_GoBack"/>
      <w:bookmarkEnd w:id="2"/>
    </w:p>
    <w:p w14:paraId="68402401" w14:textId="77777777" w:rsidR="005B4A71" w:rsidRDefault="005B4A71" w:rsidP="005B4A71">
      <w:pPr>
        <w:jc w:val="center"/>
      </w:pPr>
      <w:r>
        <w:rPr>
          <w:rFonts w:hint="eastAsia"/>
          <w:noProof/>
        </w:rPr>
        <w:drawing>
          <wp:inline distT="0" distB="0" distL="0" distR="0" wp14:anchorId="7FB21CD1" wp14:editId="6F0871B0">
            <wp:extent cx="2647834" cy="1897332"/>
            <wp:effectExtent l="0" t="0" r="635" b="82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013" cy="190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5646FFA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B160A7">
        <w:rPr>
          <w:noProof/>
        </w:rPr>
        <w:t>two</w:t>
      </w:r>
      <w:r w:rsidR="0001680B">
        <w:t xml:space="preserve">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6C0E60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6C0E60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6C0E60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6C0E60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6C0E60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6C0E60" w:rsidP="00377023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7B044664" w14:textId="77777777" w:rsidR="00B54239" w:rsidRDefault="006C0E60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980038"/>
    <w:multiLevelType w:val="hybridMultilevel"/>
    <w:tmpl w:val="3B7439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D05360"/>
    <w:multiLevelType w:val="hybridMultilevel"/>
    <w:tmpl w:val="06AE91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000ACB"/>
    <w:multiLevelType w:val="hybridMultilevel"/>
    <w:tmpl w:val="710A0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EA6347"/>
    <w:multiLevelType w:val="hybridMultilevel"/>
    <w:tmpl w:val="0F988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QUAKmKczS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60D0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B4A71"/>
    <w:rsid w:val="005F40B3"/>
    <w:rsid w:val="006727B2"/>
    <w:rsid w:val="006931B6"/>
    <w:rsid w:val="006C0E60"/>
    <w:rsid w:val="007064D4"/>
    <w:rsid w:val="00755DC8"/>
    <w:rsid w:val="00770A3C"/>
    <w:rsid w:val="0079471B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160A7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75A2A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C64D3"/>
    <w:rsid w:val="00FE1033"/>
    <w:rsid w:val="00FE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4</cp:revision>
  <cp:lastPrinted>2018-10-21T08:33:00Z</cp:lastPrinted>
  <dcterms:created xsi:type="dcterms:W3CDTF">2018-10-21T05:53:00Z</dcterms:created>
  <dcterms:modified xsi:type="dcterms:W3CDTF">2018-10-21T10:42:00Z</dcterms:modified>
</cp:coreProperties>
</file>